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761CF" w14:textId="77777777" w:rsidR="008077CA" w:rsidRDefault="008E2234">
      <w:pPr>
        <w:pStyle w:val="a4"/>
      </w:pPr>
      <w:r>
        <w:t>Лабораторная работа №11</w:t>
      </w:r>
    </w:p>
    <w:p w14:paraId="35FFEA23" w14:textId="77777777" w:rsidR="008077CA" w:rsidRDefault="008E2234">
      <w:pPr>
        <w:pStyle w:val="Author"/>
      </w:pPr>
      <w:r>
        <w:t>Бабков Дмитрий Никола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18402715"/>
        <w:docPartObj>
          <w:docPartGallery w:val="Table of Contents"/>
          <w:docPartUnique/>
        </w:docPartObj>
      </w:sdtPr>
      <w:sdtEndPr/>
      <w:sdtContent>
        <w:p w14:paraId="35C61370" w14:textId="77777777" w:rsidR="008077CA" w:rsidRDefault="008E2234">
          <w:pPr>
            <w:pStyle w:val="ae"/>
          </w:pPr>
          <w:r>
            <w:t>Содержание</w:t>
          </w:r>
        </w:p>
        <w:p w14:paraId="0AE48E8D" w14:textId="77777777" w:rsidR="006823BF" w:rsidRDefault="008E223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3186462" w:history="1">
            <w:r w:rsidR="006823BF" w:rsidRPr="00BC0AB7">
              <w:rPr>
                <w:rStyle w:val="ad"/>
                <w:noProof/>
              </w:rPr>
              <w:t>Цель работы</w:t>
            </w:r>
            <w:r w:rsidR="006823BF">
              <w:rPr>
                <w:noProof/>
                <w:webHidden/>
              </w:rPr>
              <w:tab/>
            </w:r>
            <w:r w:rsidR="006823BF">
              <w:rPr>
                <w:noProof/>
                <w:webHidden/>
              </w:rPr>
              <w:fldChar w:fldCharType="begin"/>
            </w:r>
            <w:r w:rsidR="006823BF">
              <w:rPr>
                <w:noProof/>
                <w:webHidden/>
              </w:rPr>
              <w:instrText xml:space="preserve"> PAGEREF _Toc73186462 \h </w:instrText>
            </w:r>
            <w:r w:rsidR="006823BF">
              <w:rPr>
                <w:noProof/>
                <w:webHidden/>
              </w:rPr>
            </w:r>
            <w:r w:rsidR="006823BF">
              <w:rPr>
                <w:noProof/>
                <w:webHidden/>
              </w:rPr>
              <w:fldChar w:fldCharType="separate"/>
            </w:r>
            <w:r w:rsidR="006823BF">
              <w:rPr>
                <w:noProof/>
                <w:webHidden/>
              </w:rPr>
              <w:t>1</w:t>
            </w:r>
            <w:r w:rsidR="006823BF">
              <w:rPr>
                <w:noProof/>
                <w:webHidden/>
              </w:rPr>
              <w:fldChar w:fldCharType="end"/>
            </w:r>
          </w:hyperlink>
        </w:p>
        <w:p w14:paraId="7D3D690C" w14:textId="77777777" w:rsidR="006823BF" w:rsidRDefault="006823B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186463" w:history="1">
            <w:r w:rsidRPr="00BC0AB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86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3E98C" w14:textId="77777777" w:rsidR="006823BF" w:rsidRDefault="006823B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186464" w:history="1">
            <w:r w:rsidRPr="00BC0AB7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86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360D3" w14:textId="77777777" w:rsidR="006823BF" w:rsidRDefault="006823B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186465" w:history="1">
            <w:r w:rsidRPr="00BC0AB7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86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644A2" w14:textId="77777777" w:rsidR="006823BF" w:rsidRDefault="006823B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186466" w:history="1">
            <w:r w:rsidRPr="00BC0AB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86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3EDB7" w14:textId="77777777" w:rsidR="008077CA" w:rsidRDefault="008E2234">
          <w:r>
            <w:fldChar w:fldCharType="end"/>
          </w:r>
        </w:p>
      </w:sdtContent>
    </w:sdt>
    <w:p w14:paraId="297370C8" w14:textId="77777777" w:rsidR="008077CA" w:rsidRDefault="008E2234">
      <w:pPr>
        <w:pStyle w:val="1"/>
      </w:pPr>
      <w:bookmarkStart w:id="0" w:name="цель-работы"/>
      <w:bookmarkStart w:id="1" w:name="_Toc73186462"/>
      <w:r>
        <w:t>Цель работы</w:t>
      </w:r>
      <w:bookmarkEnd w:id="1"/>
    </w:p>
    <w:p w14:paraId="4CBA6054" w14:textId="77777777" w:rsidR="008077CA" w:rsidRDefault="008E2234">
      <w:pPr>
        <w:pStyle w:val="FirstParagraph"/>
      </w:pPr>
      <w:r>
        <w:t>Изучить основы программирования в оболочке ОС UNIX/Linux. Научиться писать небольшие командные файлы.</w:t>
      </w:r>
    </w:p>
    <w:p w14:paraId="250E4EC8" w14:textId="77777777" w:rsidR="008077CA" w:rsidRDefault="008E2234">
      <w:pPr>
        <w:pStyle w:val="1"/>
      </w:pPr>
      <w:bookmarkStart w:id="2" w:name="задание"/>
      <w:bookmarkStart w:id="3" w:name="_Toc73186463"/>
      <w:bookmarkEnd w:id="0"/>
      <w:r>
        <w:t>Задание</w:t>
      </w:r>
      <w:bookmarkEnd w:id="3"/>
    </w:p>
    <w:p w14:paraId="30F12773" w14:textId="77777777" w:rsidR="008077CA" w:rsidRDefault="008E2234">
      <w:pPr>
        <w:pStyle w:val="FirstParagraph"/>
      </w:pPr>
      <w:r>
        <w:t>Написать командные файлы для выполнения заданий</w:t>
      </w:r>
    </w:p>
    <w:p w14:paraId="2E83239F" w14:textId="77777777" w:rsidR="008077CA" w:rsidRDefault="008E2234">
      <w:pPr>
        <w:pStyle w:val="1"/>
      </w:pPr>
      <w:bookmarkStart w:id="4" w:name="ход-работы"/>
      <w:bookmarkStart w:id="5" w:name="_Toc73186464"/>
      <w:bookmarkEnd w:id="2"/>
      <w:r>
        <w:t>Ход работы</w:t>
      </w:r>
      <w:bookmarkEnd w:id="5"/>
    </w:p>
    <w:p w14:paraId="77FA511E" w14:textId="77777777" w:rsidR="008077CA" w:rsidRDefault="008E2234">
      <w:pPr>
        <w:pStyle w:val="FirstParagraph"/>
      </w:pPr>
      <w:r>
        <w:t>Необходимо выполнить следующие задания: 1. Написать скрипт, который при запуске будет д</w:t>
      </w:r>
      <w:r>
        <w:t xml:space="preserve">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</w:t>
      </w:r>
      <w:r>
        <w:rPr>
          <w:b/>
          <w:bCs/>
        </w:rPr>
        <w:t>zip</w:t>
      </w:r>
      <w:r>
        <w:t xml:space="preserve">, </w:t>
      </w:r>
      <w:r>
        <w:rPr>
          <w:b/>
          <w:bCs/>
        </w:rPr>
        <w:t>bzip2</w:t>
      </w:r>
      <w:r>
        <w:t xml:space="preserve"> или </w:t>
      </w:r>
      <w:r>
        <w:rPr>
          <w:b/>
          <w:bCs/>
        </w:rPr>
        <w:t>tar</w:t>
      </w:r>
      <w:r>
        <w:t>.</w:t>
      </w:r>
      <w:r>
        <w:br/>
        <w:t>- Скрипт на изображении вып</w:t>
      </w:r>
      <w:r>
        <w:t xml:space="preserve">олняет копирование самого себя в директорию </w:t>
      </w:r>
      <w:r>
        <w:rPr>
          <w:b/>
          <w:bCs/>
        </w:rPr>
        <w:t>~/backup</w:t>
      </w:r>
      <w:r>
        <w:t xml:space="preserve"> в архив </w:t>
      </w:r>
      <w:r>
        <w:rPr>
          <w:b/>
          <w:bCs/>
        </w:rPr>
        <w:t>back.gz</w:t>
      </w:r>
      <w:r>
        <w:t xml:space="preserve"> (Рис.1)</w:t>
      </w:r>
      <w:r>
        <w:br/>
      </w:r>
      <w:r>
        <w:rPr>
          <w:noProof/>
        </w:rPr>
        <w:drawing>
          <wp:inline distT="0" distB="0" distL="0" distR="0" wp14:anchorId="04089407" wp14:editId="58237BB3">
            <wp:extent cx="5334000" cy="391127"/>
            <wp:effectExtent l="0" t="0" r="0" b="0"/>
            <wp:docPr id="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1Cod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</w:t>
      </w:r>
      <w:r>
        <w:br/>
        <w:t>- Результат выполнения скрипта (предварительно добавил разрешение на выполнение) (Рис.2)</w:t>
      </w:r>
      <w:r>
        <w:br/>
      </w:r>
      <w:r>
        <w:rPr>
          <w:noProof/>
        </w:rPr>
        <w:drawing>
          <wp:inline distT="0" distB="0" distL="0" distR="0" wp14:anchorId="644D73D7" wp14:editId="0A61FBF1">
            <wp:extent cx="4937760" cy="933650"/>
            <wp:effectExtent l="0" t="0" r="0" b="0"/>
            <wp:docPr id="2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ask1resul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</w:t>
      </w:r>
    </w:p>
    <w:p w14:paraId="5906DB3E" w14:textId="77777777" w:rsidR="008077CA" w:rsidRDefault="008E2234">
      <w:pPr>
        <w:pStyle w:val="Compact"/>
        <w:numPr>
          <w:ilvl w:val="0"/>
          <w:numId w:val="2"/>
        </w:numPr>
      </w:pPr>
      <w:r>
        <w:t>Написать пример командного файла, обрабатывающего любое произвольное число</w:t>
      </w:r>
      <w:r>
        <w:t xml:space="preserve"> аргументов командной строки, в том числе превышающее десять. </w:t>
      </w:r>
      <w:r>
        <w:lastRenderedPageBreak/>
        <w:t>Например, скрипт может последовательно распечатывать значения всех переданных аргументов.</w:t>
      </w:r>
    </w:p>
    <w:p w14:paraId="7715B05D" w14:textId="77777777" w:rsidR="008077CA" w:rsidRDefault="008E2234">
      <w:pPr>
        <w:pStyle w:val="Compact"/>
        <w:numPr>
          <w:ilvl w:val="1"/>
          <w:numId w:val="3"/>
        </w:numPr>
      </w:pPr>
      <w:r>
        <w:t xml:space="preserve">Командный файл принимает на вход произвольное кол-во аргументов. Пока есть аргументы, цикл for работает </w:t>
      </w:r>
      <w:r>
        <w:t>и проходит по всем этим аргументам, выводя их на экран (Рис.3)</w:t>
      </w:r>
      <w:r>
        <w:br/>
      </w:r>
      <w:r>
        <w:rPr>
          <w:noProof/>
        </w:rPr>
        <w:drawing>
          <wp:inline distT="0" distB="0" distL="0" distR="0" wp14:anchorId="6C0AF130" wp14:editId="7AD3B7D1">
            <wp:extent cx="5334000" cy="886314"/>
            <wp:effectExtent l="0" t="0" r="0" b="0"/>
            <wp:docPr id="3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2cod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3</w:t>
      </w:r>
      <w:r>
        <w:br/>
      </w:r>
    </w:p>
    <w:p w14:paraId="161BCDA2" w14:textId="77777777" w:rsidR="008077CA" w:rsidRDefault="008E2234">
      <w:pPr>
        <w:pStyle w:val="Compact"/>
        <w:numPr>
          <w:ilvl w:val="1"/>
          <w:numId w:val="3"/>
        </w:numPr>
      </w:pPr>
      <w:r>
        <w:t>Результат выполнения командного файла (предварительно добавил разрешение на выполнение) (Рис.4)</w:t>
      </w:r>
      <w:r>
        <w:br/>
      </w:r>
      <w:r>
        <w:rPr>
          <w:noProof/>
        </w:rPr>
        <w:drawing>
          <wp:inline distT="0" distB="0" distL="0" distR="0" wp14:anchorId="273FD705" wp14:editId="5728ABAA">
            <wp:extent cx="5334000" cy="2128257"/>
            <wp:effectExtent l="0" t="0" r="0" b="0"/>
            <wp:docPr id="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2resul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4</w:t>
      </w:r>
    </w:p>
    <w:p w14:paraId="43AC7E6B" w14:textId="77777777" w:rsidR="008077CA" w:rsidRDefault="008E2234">
      <w:pPr>
        <w:pStyle w:val="Compact"/>
        <w:numPr>
          <w:ilvl w:val="0"/>
          <w:numId w:val="2"/>
        </w:numPr>
      </w:pPr>
      <w:r>
        <w:t>Написать командный файл — аналог команды ls (без использования самой этой команд</w:t>
      </w:r>
      <w:r>
        <w:t>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 w14:paraId="4B7A9C0C" w14:textId="77777777" w:rsidR="008077CA" w:rsidRDefault="008E2234">
      <w:pPr>
        <w:pStyle w:val="Compact"/>
        <w:numPr>
          <w:ilvl w:val="1"/>
          <w:numId w:val="4"/>
        </w:numPr>
      </w:pPr>
      <w:r>
        <w:t>Командный файл принимает на вход путь к нужной директории. Если путь не задан, то поиск будет проходить по корне</w:t>
      </w:r>
      <w:r>
        <w:t xml:space="preserve">вому каталогу. В каталоге с заданным именем переменная </w:t>
      </w:r>
      <w:r>
        <w:rPr>
          <w:b/>
          <w:bCs/>
        </w:rPr>
        <w:t>f</w:t>
      </w:r>
      <w:r>
        <w:t xml:space="preserve"> проходит по всем файлам в этом каталоге. Четырем следующим переменным передается информация о разрешениях файла. Переменные </w:t>
      </w:r>
      <w:r>
        <w:rPr>
          <w:b/>
          <w:bCs/>
        </w:rPr>
        <w:t>user</w:t>
      </w:r>
      <w:r>
        <w:t xml:space="preserve">, </w:t>
      </w:r>
      <w:r>
        <w:rPr>
          <w:b/>
          <w:bCs/>
        </w:rPr>
        <w:t>group</w:t>
      </w:r>
      <w:r>
        <w:t xml:space="preserve"> и </w:t>
      </w:r>
      <w:r>
        <w:rPr>
          <w:b/>
          <w:bCs/>
        </w:rPr>
        <w:t>global</w:t>
      </w:r>
      <w:r>
        <w:t xml:space="preserve"> принимают значения от 0 до 7, которые соответствуют ра</w:t>
      </w:r>
      <w:r>
        <w:t xml:space="preserve">зрешениям для пользователя, группы и остальных пользователей. После выводится имя файла и разрешения к нему (Рис.5). </w:t>
      </w:r>
      <w:r>
        <w:rPr>
          <w:noProof/>
        </w:rPr>
        <w:lastRenderedPageBreak/>
        <w:drawing>
          <wp:inline distT="0" distB="0" distL="0" distR="0" wp14:anchorId="4E4E7239" wp14:editId="3280C9E7">
            <wp:extent cx="5334000" cy="3118511"/>
            <wp:effectExtent l="0" t="0" r="0" b="0"/>
            <wp:docPr id="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3cod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 5</w:t>
      </w:r>
    </w:p>
    <w:p w14:paraId="39C155A5" w14:textId="77777777" w:rsidR="008077CA" w:rsidRDefault="008E2234">
      <w:pPr>
        <w:pStyle w:val="Compact"/>
        <w:numPr>
          <w:ilvl w:val="1"/>
          <w:numId w:val="4"/>
        </w:numPr>
      </w:pPr>
      <w:r>
        <w:t>Результат работы командного файла (предварительно добавил разрешение на выполнение) (Рис.6)</w:t>
      </w:r>
      <w:r>
        <w:br/>
      </w:r>
      <w:r>
        <w:rPr>
          <w:noProof/>
        </w:rPr>
        <w:lastRenderedPageBreak/>
        <w:drawing>
          <wp:inline distT="0" distB="0" distL="0" distR="0" wp14:anchorId="11CE6A8D" wp14:editId="36DA6F93">
            <wp:extent cx="5334000" cy="5451329"/>
            <wp:effectExtent l="0" t="0" r="0" b="0"/>
            <wp:docPr id="6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3resul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6</w:t>
      </w:r>
    </w:p>
    <w:p w14:paraId="48FF7A40" w14:textId="77777777" w:rsidR="008077CA" w:rsidRDefault="008E2234">
      <w:pPr>
        <w:pStyle w:val="Compact"/>
        <w:numPr>
          <w:ilvl w:val="0"/>
          <w:numId w:val="2"/>
        </w:numPr>
      </w:pPr>
      <w:r>
        <w:t>Написать командный файл, которы</w:t>
      </w:r>
      <w:r>
        <w:t>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 w14:paraId="0C01C4E4" w14:textId="77777777" w:rsidR="008077CA" w:rsidRDefault="008E2234">
      <w:pPr>
        <w:pStyle w:val="Compact"/>
        <w:numPr>
          <w:ilvl w:val="1"/>
          <w:numId w:val="5"/>
        </w:numPr>
      </w:pPr>
      <w:r>
        <w:t>Командный файл принимает на вход</w:t>
      </w:r>
      <w:r>
        <w:t xml:space="preserve"> путь к директории, в которой должен проходить поиск, и расширение, файлы с которым нужно искать. Цикл проходит по всем файлам с нужным расширением, выводит их имя и инкриментирует счетчик (Рис.7).</w:t>
      </w:r>
      <w:r>
        <w:br/>
      </w:r>
      <w:r>
        <w:rPr>
          <w:noProof/>
        </w:rPr>
        <w:drawing>
          <wp:inline distT="0" distB="0" distL="0" distR="0" wp14:anchorId="74F737C3" wp14:editId="4B231A1E">
            <wp:extent cx="5334000" cy="1341641"/>
            <wp:effectExtent l="0" t="0" r="0" b="0"/>
            <wp:docPr id="7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4cod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lastRenderedPageBreak/>
        <w:t xml:space="preserve"> Рис.7</w:t>
      </w:r>
      <w:r>
        <w:br/>
      </w:r>
    </w:p>
    <w:p w14:paraId="3AEB17ED" w14:textId="77777777" w:rsidR="008077CA" w:rsidRDefault="008E2234">
      <w:pPr>
        <w:pStyle w:val="Compact"/>
        <w:numPr>
          <w:ilvl w:val="1"/>
          <w:numId w:val="5"/>
        </w:numPr>
      </w:pPr>
      <w:r>
        <w:t>Результат работы командного файла (предварительно</w:t>
      </w:r>
      <w:r>
        <w:t xml:space="preserve"> добавил разрешение на выполнение) (Рис.8)</w:t>
      </w:r>
      <w:r>
        <w:br/>
      </w:r>
      <w:r>
        <w:rPr>
          <w:noProof/>
        </w:rPr>
        <w:drawing>
          <wp:inline distT="0" distB="0" distL="0" distR="0" wp14:anchorId="1CADC87E" wp14:editId="51F14A36">
            <wp:extent cx="5334000" cy="417897"/>
            <wp:effectExtent l="0" t="0" r="0" b="0"/>
            <wp:docPr id="8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4resul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8</w:t>
      </w:r>
    </w:p>
    <w:p w14:paraId="6801A24E" w14:textId="77777777" w:rsidR="008077CA" w:rsidRDefault="008E2234">
      <w:pPr>
        <w:pStyle w:val="1"/>
      </w:pPr>
      <w:bookmarkStart w:id="6" w:name="контрольные-вопросы"/>
      <w:bookmarkStart w:id="7" w:name="_Toc73186465"/>
      <w:bookmarkEnd w:id="4"/>
      <w:r>
        <w:t>Контрольные вопросы</w:t>
      </w:r>
      <w:bookmarkEnd w:id="7"/>
    </w:p>
    <w:p w14:paraId="21BC87EB" w14:textId="77777777" w:rsidR="008077CA" w:rsidRDefault="008E2234">
      <w:pPr>
        <w:pStyle w:val="Compact"/>
        <w:numPr>
          <w:ilvl w:val="0"/>
          <w:numId w:val="6"/>
        </w:numPr>
      </w:pPr>
      <w:r>
        <w:t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</w:t>
      </w:r>
      <w:r>
        <w:t>мах типа UNIX/Linux наиболее часто используются следующие реализации командных оболочек:</w:t>
      </w:r>
    </w:p>
    <w:p w14:paraId="58B70654" w14:textId="77777777" w:rsidR="008077CA" w:rsidRDefault="008E2234">
      <w:pPr>
        <w:pStyle w:val="Compact"/>
        <w:numPr>
          <w:ilvl w:val="1"/>
          <w:numId w:val="7"/>
        </w:numPr>
      </w:pPr>
      <w:r>
        <w:t>оболочка Борна (Bourne shell или sh) − стандартная командная оболочка UNIX/Linux, содержащая базовый, но при этом полный набор функций;</w:t>
      </w:r>
    </w:p>
    <w:p w14:paraId="007ABB0E" w14:textId="77777777" w:rsidR="008077CA" w:rsidRDefault="008E2234">
      <w:pPr>
        <w:pStyle w:val="Compact"/>
        <w:numPr>
          <w:ilvl w:val="1"/>
          <w:numId w:val="7"/>
        </w:numPr>
      </w:pPr>
      <w:r>
        <w:t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</w:p>
    <w:p w14:paraId="7F66C932" w14:textId="77777777" w:rsidR="008077CA" w:rsidRDefault="008E2234">
      <w:pPr>
        <w:pStyle w:val="Compact"/>
        <w:numPr>
          <w:ilvl w:val="1"/>
          <w:numId w:val="7"/>
        </w:numPr>
      </w:pPr>
      <w:r>
        <w:t>оболочка Корна (или ksh) − напоминает оболочку С, но операторы управления программой совместимы с операторами</w:t>
      </w:r>
      <w:r>
        <w:t xml:space="preserve"> оболочки Борна;</w:t>
      </w:r>
    </w:p>
    <w:p w14:paraId="25417D73" w14:textId="77777777" w:rsidR="008077CA" w:rsidRDefault="008E2234">
      <w:pPr>
        <w:pStyle w:val="Compact"/>
        <w:numPr>
          <w:ilvl w:val="1"/>
          <w:numId w:val="7"/>
        </w:numPr>
      </w:pPr>
      <w:r>
        <w:t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 w14:paraId="5C767493" w14:textId="77777777" w:rsidR="008077CA" w:rsidRDefault="008E2234">
      <w:pPr>
        <w:pStyle w:val="Compact"/>
        <w:numPr>
          <w:ilvl w:val="0"/>
          <w:numId w:val="6"/>
        </w:numPr>
      </w:pPr>
      <w:r>
        <w:t>POSIX 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</w:t>
      </w:r>
      <w:r>
        <w:t>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 w14:paraId="47631666" w14:textId="77777777" w:rsidR="008077CA" w:rsidRDefault="008E2234">
      <w:pPr>
        <w:pStyle w:val="Compact"/>
        <w:numPr>
          <w:ilvl w:val="0"/>
          <w:numId w:val="6"/>
        </w:numPr>
      </w:pPr>
      <w:r>
        <w:t>Командный процессор bash обеспечивает возмож</w:t>
      </w:r>
      <w:r>
        <w:t xml:space="preserve">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</w:t>
      </w:r>
      <w:r>
        <w:rPr>
          <w:b/>
          <w:bCs/>
        </w:rPr>
        <w:t>mark=/usr/andy/bin</w:t>
      </w:r>
      <w:r>
        <w:t xml:space="preserve"> присваивает значение строки</w:t>
      </w:r>
      <w:r>
        <w:t xml:space="preserve"> символов </w:t>
      </w:r>
      <w:r>
        <w:rPr>
          <w:b/>
          <w:bCs/>
        </w:rPr>
        <w:t>/usr/andy/bin</w:t>
      </w:r>
      <w:r>
        <w:t xml:space="preserve"> переменной </w:t>
      </w:r>
      <w:r>
        <w:rPr>
          <w:b/>
          <w:bCs/>
        </w:rPr>
        <w:t>mark</w:t>
      </w:r>
      <w:r>
        <w:t xml:space="preserve">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</w:t>
      </w:r>
      <w:r>
        <w:t xml:space="preserve">твует метасимвол </w:t>
      </w:r>
      <w:r>
        <w:rPr>
          <w:b/>
          <w:bCs/>
        </w:rPr>
        <w:t>$</w:t>
      </w:r>
      <w:r>
        <w:t xml:space="preserve">. Например, команда </w:t>
      </w:r>
      <w:r>
        <w:rPr>
          <w:b/>
          <w:bCs/>
        </w:rPr>
        <w:t>mv afile ${mark}</w:t>
      </w:r>
      <w:r>
        <w:t xml:space="preserve"> переместит файл </w:t>
      </w:r>
      <w:r>
        <w:rPr>
          <w:b/>
          <w:bCs/>
        </w:rPr>
        <w:t>afile</w:t>
      </w:r>
      <w:r>
        <w:t xml:space="preserve"> из текущего каталога в каталог с абсолютным полным именем </w:t>
      </w:r>
      <w:r>
        <w:rPr>
          <w:b/>
          <w:bCs/>
        </w:rPr>
        <w:t>/usr/andy/bin</w:t>
      </w:r>
      <w:r>
        <w:t>. Оболочка bash позволяет работать с массивами. Для создания массива используется команда set с флагом -A. З</w:t>
      </w:r>
      <w:r>
        <w:t xml:space="preserve">а флагом следует имя переменной, а затем список значений, разделённых пробелами. Например, </w:t>
      </w:r>
      <w:r>
        <w:rPr>
          <w:b/>
          <w:bCs/>
        </w:rPr>
        <w:t>set -A states Delaware Michigan “New Jersey”</w:t>
      </w:r>
      <w:r>
        <w:t>.</w:t>
      </w:r>
      <w:r>
        <w:br/>
      </w:r>
      <w:r>
        <w:lastRenderedPageBreak/>
        <w:t xml:space="preserve">Далее можно сделать добавление в массив, например, </w:t>
      </w:r>
      <w:r>
        <w:rPr>
          <w:b/>
          <w:bCs/>
        </w:rPr>
        <w:t>states[49]=Alaska</w:t>
      </w:r>
      <w:r>
        <w:t>. Индексация массивов начинается с нулевого элемент</w:t>
      </w:r>
      <w:r>
        <w:t>а.</w:t>
      </w:r>
    </w:p>
    <w:p w14:paraId="3F5F2F94" w14:textId="77777777" w:rsidR="008077CA" w:rsidRDefault="008E2234">
      <w:pPr>
        <w:pStyle w:val="Compact"/>
        <w:numPr>
          <w:ilvl w:val="0"/>
          <w:numId w:val="6"/>
        </w:numPr>
      </w:pPr>
      <w:r>
        <w:t xml:space="preserve">Оболочка bash поддерживает встроенные арифметические функции. Команда </w:t>
      </w:r>
      <w:r>
        <w:rPr>
          <w:b/>
          <w:bCs/>
        </w:rPr>
        <w:t>let</w:t>
      </w:r>
      <w:r>
        <w:t xml:space="preserve">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</w:t>
      </w:r>
      <w:r>
        <w:t xml:space="preserve">оманда </w:t>
      </w:r>
      <w:r>
        <w:rPr>
          <w:b/>
          <w:bCs/>
        </w:rPr>
        <w:t>let</w:t>
      </w:r>
      <w:r>
        <w:t xml:space="preserve"> берет два операнда и присваивает их переменной. Команда read позволяет читать значения переменных со стандартного ввода:</w:t>
      </w:r>
      <w:r>
        <w:br/>
      </w:r>
      <w:r>
        <w:rPr>
          <w:b/>
          <w:bCs/>
        </w:rPr>
        <w:t>echo “Please enter Month and Day of Birth ?”</w:t>
      </w:r>
      <w:r>
        <w:br/>
      </w:r>
      <w:r>
        <w:rPr>
          <w:b/>
          <w:bCs/>
        </w:rPr>
        <w:t>read mon day trash</w:t>
      </w:r>
      <w:r>
        <w:br/>
        <w:t>В переменные mon и day будут считаны соответствующие значени</w:t>
      </w:r>
      <w:r>
        <w:t>я, введённые с клавиатуры, а переменная trash нужна для того, чтобы отобрать всю избыточно введённую информацию и игнорировать её.</w:t>
      </w:r>
    </w:p>
    <w:p w14:paraId="41B12984" w14:textId="77777777" w:rsidR="008077CA" w:rsidRDefault="008E2234">
      <w:pPr>
        <w:pStyle w:val="Compact"/>
        <w:numPr>
          <w:ilvl w:val="0"/>
          <w:numId w:val="6"/>
        </w:numPr>
      </w:pPr>
      <w:r>
        <w:t>В языке программирования bash можно применять такие арифметические операции как сложение (+), вычитание (-), умножение (*), ц</w:t>
      </w:r>
      <w:r>
        <w:t>елочисленное деление (/) и целочисленный остаток от деления (%).</w:t>
      </w:r>
    </w:p>
    <w:p w14:paraId="4492843F" w14:textId="77777777" w:rsidR="008077CA" w:rsidRDefault="008E2234">
      <w:pPr>
        <w:pStyle w:val="Compact"/>
        <w:numPr>
          <w:ilvl w:val="0"/>
          <w:numId w:val="6"/>
        </w:numPr>
      </w:pPr>
      <w:r>
        <w:t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 w14:paraId="43E82FD1" w14:textId="77777777" w:rsidR="008077CA" w:rsidRDefault="008E2234">
      <w:pPr>
        <w:pStyle w:val="Compact"/>
        <w:numPr>
          <w:ilvl w:val="0"/>
          <w:numId w:val="6"/>
        </w:numPr>
      </w:pPr>
      <w:r>
        <w:t>Стандартные переменные:</w:t>
      </w:r>
    </w:p>
    <w:p w14:paraId="3D7F30FA" w14:textId="77777777" w:rsidR="008077CA" w:rsidRDefault="008E2234">
      <w:pPr>
        <w:pStyle w:val="Compact"/>
        <w:numPr>
          <w:ilvl w:val="1"/>
          <w:numId w:val="8"/>
        </w:numPr>
      </w:pPr>
      <w:r>
        <w:t>PATH: значением данной п</w:t>
      </w:r>
      <w:r>
        <w:t>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</w:t>
      </w:r>
      <w:r>
        <w:t>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</w:t>
      </w:r>
      <w:r>
        <w:t>га.</w:t>
      </w:r>
    </w:p>
    <w:p w14:paraId="5386CEAC" w14:textId="77777777" w:rsidR="008077CA" w:rsidRDefault="008E2234">
      <w:pPr>
        <w:pStyle w:val="Compact"/>
        <w:numPr>
          <w:ilvl w:val="1"/>
          <w:numId w:val="8"/>
        </w:numPr>
      </w:pPr>
      <w:r>
        <w:t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</w:t>
      </w:r>
      <w:r>
        <w:t xml:space="preserve"> требует ввода, то используется промптер PS2. Он по умолчанию имеет значение символа &gt;.</w:t>
      </w:r>
    </w:p>
    <w:p w14:paraId="75B36CE1" w14:textId="77777777" w:rsidR="008077CA" w:rsidRDefault="008E2234">
      <w:pPr>
        <w:pStyle w:val="Compact"/>
        <w:numPr>
          <w:ilvl w:val="1"/>
          <w:numId w:val="8"/>
        </w:numPr>
      </w:pPr>
      <w:r>
        <w:t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 w14:paraId="7F64F01E" w14:textId="77777777" w:rsidR="008077CA" w:rsidRDefault="008E2234">
      <w:pPr>
        <w:pStyle w:val="Compact"/>
        <w:numPr>
          <w:ilvl w:val="1"/>
          <w:numId w:val="8"/>
        </w:numPr>
      </w:pPr>
      <w:r>
        <w:t>IFS: последовательност</w:t>
      </w:r>
      <w:r>
        <w:t>ь символов, являющихся разделителями в командной строке, например, пробел, табуляция и перевод строки (new line).</w:t>
      </w:r>
    </w:p>
    <w:p w14:paraId="5E5C9CD1" w14:textId="77777777" w:rsidR="008077CA" w:rsidRDefault="008E2234">
      <w:pPr>
        <w:pStyle w:val="Compact"/>
        <w:numPr>
          <w:ilvl w:val="1"/>
          <w:numId w:val="8"/>
        </w:numPr>
      </w:pPr>
      <w:r>
        <w:t>MAIL: командный процессор каждый раз перед выводом на экран промптера проверяет содержимое файла, имя которого указано в этой переменной, и ес</w:t>
      </w:r>
      <w:r>
        <w:t>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 w14:paraId="21F8E9C0" w14:textId="77777777" w:rsidR="008077CA" w:rsidRDefault="008E2234">
      <w:pPr>
        <w:pStyle w:val="Compact"/>
        <w:numPr>
          <w:ilvl w:val="1"/>
          <w:numId w:val="8"/>
        </w:numPr>
      </w:pPr>
      <w:r>
        <w:lastRenderedPageBreak/>
        <w:t>TERM: тип используемого терминала.</w:t>
      </w:r>
    </w:p>
    <w:p w14:paraId="652C2CD6" w14:textId="77777777" w:rsidR="008077CA" w:rsidRDefault="008E2234">
      <w:pPr>
        <w:pStyle w:val="Compact"/>
        <w:numPr>
          <w:ilvl w:val="1"/>
          <w:numId w:val="8"/>
        </w:numPr>
      </w:pPr>
      <w:r>
        <w:t>LOGNAME: содержит</w:t>
      </w:r>
      <w:r>
        <w:t xml:space="preserve"> регистрационное имя пользователя, которое устанавливается автоматически при входе в систему.</w:t>
      </w:r>
    </w:p>
    <w:p w14:paraId="6AC0EF85" w14:textId="77777777" w:rsidR="008077CA" w:rsidRDefault="008E2234">
      <w:pPr>
        <w:pStyle w:val="Compact"/>
        <w:numPr>
          <w:ilvl w:val="0"/>
          <w:numId w:val="6"/>
        </w:numPr>
      </w:pPr>
      <w:r>
        <w:t xml:space="preserve">Такие символы, как </w:t>
      </w:r>
      <w:r>
        <w:rPr>
          <w:b/>
          <w:bCs/>
        </w:rPr>
        <w:t>’ &lt; &gt; * ? |  " &amp;</w:t>
      </w:r>
      <w:r>
        <w:t>, являются метасимволами и имеют для командного процессора специальный смысл.</w:t>
      </w:r>
    </w:p>
    <w:p w14:paraId="06B1C319" w14:textId="77777777" w:rsidR="008077CA" w:rsidRDefault="008E2234">
      <w:pPr>
        <w:pStyle w:val="Compact"/>
        <w:numPr>
          <w:ilvl w:val="0"/>
          <w:numId w:val="6"/>
        </w:numPr>
      </w:pPr>
      <w:r>
        <w:t>Снятие специального смысла с метасимвола называет</w:t>
      </w:r>
      <w:r>
        <w:t>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</w:t>
      </w:r>
      <w:r>
        <w:t>чённая в двойные кавычки, экранирует все метасимволы, кроме $, ’ , , ". Например,</w:t>
      </w:r>
    </w:p>
    <w:p w14:paraId="6C963A45" w14:textId="77777777" w:rsidR="008077CA" w:rsidRDefault="008E2234">
      <w:pPr>
        <w:pStyle w:val="Compact"/>
        <w:numPr>
          <w:ilvl w:val="1"/>
          <w:numId w:val="9"/>
        </w:numPr>
      </w:pPr>
      <w:r>
        <w:t>echo \* выведет на экран символ *,</w:t>
      </w:r>
    </w:p>
    <w:p w14:paraId="5A465F01" w14:textId="77777777" w:rsidR="008077CA" w:rsidRDefault="008E2234">
      <w:pPr>
        <w:pStyle w:val="Compact"/>
        <w:numPr>
          <w:ilvl w:val="1"/>
          <w:numId w:val="9"/>
        </w:numPr>
      </w:pPr>
      <w:r>
        <w:t>echo ab’</w:t>
      </w:r>
      <w:r>
        <w:rPr>
          <w:i/>
          <w:iCs/>
        </w:rPr>
        <w:t>|</w:t>
      </w:r>
      <w:r>
        <w:t>’cd выведет на экран строку ab</w:t>
      </w:r>
      <w:r>
        <w:rPr>
          <w:i/>
          <w:iCs/>
        </w:rPr>
        <w:t>|</w:t>
      </w:r>
      <w:r>
        <w:t>cd.</w:t>
      </w:r>
    </w:p>
    <w:p w14:paraId="58B77F9B" w14:textId="77777777" w:rsidR="008077CA" w:rsidRDefault="008E2234">
      <w:pPr>
        <w:pStyle w:val="Compact"/>
        <w:numPr>
          <w:ilvl w:val="0"/>
          <w:numId w:val="6"/>
        </w:numPr>
      </w:pPr>
      <w:r>
        <w:t>Последовательность команд может быть помещена в текстовый файл. Такой файл называется командным</w:t>
      </w:r>
      <w:r>
        <w:t xml:space="preserve">. Далее этот файл можно выполнить по команде: </w:t>
      </w:r>
      <w:r>
        <w:rPr>
          <w:b/>
          <w:bCs/>
        </w:rPr>
        <w:t>bash командный_файл [аргументы]</w:t>
      </w:r>
      <w:r>
        <w:br/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</w:t>
      </w:r>
      <w:r>
        <w:t xml:space="preserve">сделано с помощью команды </w:t>
      </w:r>
      <w:r>
        <w:rPr>
          <w:b/>
          <w:bCs/>
        </w:rPr>
        <w:t>chmod +x имя_файла</w:t>
      </w:r>
      <w:r>
        <w:br/>
        <w:t>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</w:t>
      </w:r>
      <w:r>
        <w:t>ся не выполняемая программа, а программа, написанная на языке программирования оболочки, и осуществит её интерпретацию.</w:t>
      </w:r>
    </w:p>
    <w:p w14:paraId="12A739C6" w14:textId="77777777" w:rsidR="008077CA" w:rsidRDefault="008E2234">
      <w:pPr>
        <w:pStyle w:val="Compact"/>
        <w:numPr>
          <w:ilvl w:val="0"/>
          <w:numId w:val="6"/>
        </w:numPr>
      </w:pPr>
      <w:r>
        <w:t>Группу команд можно объединить в функцию. Для этого существует ключевое слово function, после которого следует имя функции и список кома</w:t>
      </w:r>
      <w:r>
        <w:t>нд, заключённых в фигурные скобки. Удалить функцию можно с помощью команды unset c флагом -f.</w:t>
      </w:r>
    </w:p>
    <w:p w14:paraId="346019F3" w14:textId="77777777" w:rsidR="008077CA" w:rsidRDefault="008E2234">
      <w:pPr>
        <w:pStyle w:val="Compact"/>
        <w:numPr>
          <w:ilvl w:val="0"/>
          <w:numId w:val="6"/>
        </w:numPr>
      </w:pPr>
      <w:r>
        <w:t xml:space="preserve">Чтобы выяснить, является ли файл каталогом или обычным файлом, необходимо воспользоваться командами </w:t>
      </w:r>
      <w:r>
        <w:rPr>
          <w:b/>
          <w:bCs/>
        </w:rPr>
        <w:t>test -f [путь до файла]</w:t>
      </w:r>
      <w:r>
        <w:t xml:space="preserve"> (для проверки, является ли обычным фай</w:t>
      </w:r>
      <w:r>
        <w:t xml:space="preserve">лом) и </w:t>
      </w:r>
      <w:r>
        <w:rPr>
          <w:b/>
          <w:bCs/>
        </w:rPr>
        <w:t>test -d [путь до файла]</w:t>
      </w:r>
      <w:r>
        <w:t xml:space="preserve"> (для проверки, является ли каталогом).</w:t>
      </w:r>
    </w:p>
    <w:p w14:paraId="65D061E2" w14:textId="77777777" w:rsidR="008077CA" w:rsidRDefault="008E2234">
      <w:pPr>
        <w:pStyle w:val="Compact"/>
        <w:numPr>
          <w:ilvl w:val="0"/>
          <w:numId w:val="6"/>
        </w:numPr>
      </w:pPr>
      <w:r>
        <w:t xml:space="preserve">Команду </w:t>
      </w:r>
      <w:r>
        <w:rPr>
          <w:b/>
          <w:bCs/>
        </w:rPr>
        <w:t>set</w:t>
      </w:r>
      <w:r>
        <w:t xml:space="preserve"> можно использовать для вывода списка переменных окружения. В системах Ubuntu и Debian команда </w:t>
      </w:r>
      <w:r>
        <w:rPr>
          <w:b/>
          <w:bCs/>
        </w:rPr>
        <w:t>set</w:t>
      </w:r>
      <w:r>
        <w:t xml:space="preserve"> также выведет список функций командной оболочки после списка переменных кома</w:t>
      </w:r>
      <w:r>
        <w:t xml:space="preserve">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</w:t>
      </w:r>
      <w:r>
        <w:rPr>
          <w:b/>
          <w:bCs/>
        </w:rPr>
        <w:t>set | more</w:t>
      </w:r>
      <w:r>
        <w:t xml:space="preserve">. Команда </w:t>
      </w:r>
      <w:r>
        <w:rPr>
          <w:b/>
          <w:bCs/>
        </w:rPr>
        <w:t>typeset</w:t>
      </w:r>
      <w:r>
        <w:t xml:space="preserve"> предназначена для наложения ограничений на переменные.</w:t>
      </w:r>
      <w:r>
        <w:br/>
        <w:t xml:space="preserve">Команду </w:t>
      </w:r>
      <w:r>
        <w:rPr>
          <w:b/>
          <w:bCs/>
        </w:rPr>
        <w:t>unset</w:t>
      </w:r>
      <w:r>
        <w:t xml:space="preserve"> </w:t>
      </w:r>
      <w:r>
        <w:t>следует использовать для удаления переменной из окружения командной оболочки.</w:t>
      </w:r>
    </w:p>
    <w:p w14:paraId="0647F671" w14:textId="77777777" w:rsidR="008077CA" w:rsidRDefault="008E2234">
      <w:pPr>
        <w:pStyle w:val="Compact"/>
        <w:numPr>
          <w:ilvl w:val="0"/>
          <w:numId w:val="6"/>
        </w:numPr>
      </w:pPr>
      <w:r>
        <w:t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</w:t>
      </w:r>
      <w:r>
        <w:t xml:space="preserve">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</w:t>
      </w:r>
      <w:r>
        <w:lastRenderedPageBreak/>
        <w:t>файле. В командный файл можно передать до девяти параметров. При использовании гд</w:t>
      </w:r>
      <w:r>
        <w:t>е-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</w:t>
      </w:r>
      <w:r>
        <w:t>одстановке вместо неё имени данного командного файла.</w:t>
      </w:r>
    </w:p>
    <w:p w14:paraId="11C610A4" w14:textId="77777777" w:rsidR="008077CA" w:rsidRDefault="008E2234">
      <w:pPr>
        <w:pStyle w:val="Compact"/>
        <w:numPr>
          <w:ilvl w:val="0"/>
          <w:numId w:val="6"/>
        </w:numPr>
      </w:pPr>
      <w:r>
        <w:t>Специальные переменные:</w:t>
      </w:r>
    </w:p>
    <w:p w14:paraId="767910E8" w14:textId="77777777" w:rsidR="008077CA" w:rsidRDefault="008E2234">
      <w:pPr>
        <w:pStyle w:val="Compact"/>
        <w:numPr>
          <w:ilvl w:val="1"/>
          <w:numId w:val="10"/>
        </w:numPr>
      </w:pPr>
      <w:r>
        <w:t>$* − отображается вся командная строка или параметры оболочки;</w:t>
      </w:r>
    </w:p>
    <w:p w14:paraId="1D8A905D" w14:textId="77777777" w:rsidR="008077CA" w:rsidRDefault="008E2234">
      <w:pPr>
        <w:pStyle w:val="Compact"/>
        <w:numPr>
          <w:ilvl w:val="1"/>
          <w:numId w:val="10"/>
        </w:numPr>
      </w:pPr>
      <w:r>
        <w:t>$? − код завершения последней выполненной команды;</w:t>
      </w:r>
    </w:p>
    <w:p w14:paraId="67D111D4" w14:textId="77777777" w:rsidR="008077CA" w:rsidRDefault="008E2234">
      <w:pPr>
        <w:pStyle w:val="Compact"/>
        <w:numPr>
          <w:ilvl w:val="1"/>
          <w:numId w:val="10"/>
        </w:numPr>
      </w:pPr>
      <w:r>
        <w:t>$$ − уникальный идентификатор процесса, в рамках которого выполняется командный процессор;</w:t>
      </w:r>
    </w:p>
    <w:p w14:paraId="5AA5EE3F" w14:textId="77777777" w:rsidR="008077CA" w:rsidRDefault="008E2234">
      <w:pPr>
        <w:pStyle w:val="Compact"/>
        <w:numPr>
          <w:ilvl w:val="1"/>
          <w:numId w:val="10"/>
        </w:numPr>
      </w:pPr>
      <w:r>
        <w:t>$! − номер процесса, в рамках которого выполняется последняя вызванная на выполнение в командном режиме команда;</w:t>
      </w:r>
    </w:p>
    <w:p w14:paraId="2AB1C6DF" w14:textId="77777777" w:rsidR="008077CA" w:rsidRDefault="008E2234">
      <w:pPr>
        <w:pStyle w:val="Compact"/>
        <w:numPr>
          <w:ilvl w:val="1"/>
          <w:numId w:val="10"/>
        </w:numPr>
      </w:pPr>
      <w:r>
        <w:t>$- − значение флагов командного процессора;</w:t>
      </w:r>
    </w:p>
    <w:p w14:paraId="012726A4" w14:textId="77777777" w:rsidR="008077CA" w:rsidRDefault="008E2234">
      <w:pPr>
        <w:pStyle w:val="Compact"/>
        <w:numPr>
          <w:ilvl w:val="1"/>
          <w:numId w:val="10"/>
        </w:numPr>
      </w:pPr>
      <w:r>
        <w:t>${#</w:t>
      </w:r>
      <w:r>
        <w:rPr>
          <w:i/>
          <w:iCs/>
        </w:rPr>
        <w:t>} − в</w:t>
      </w:r>
      <w:r>
        <w:rPr>
          <w:i/>
          <w:iCs/>
        </w:rPr>
        <w:t>озвращает целое число − количество слов, которые были результатом $</w:t>
      </w:r>
      <w:r>
        <w:t>;</w:t>
      </w:r>
    </w:p>
    <w:p w14:paraId="56021BF2" w14:textId="77777777" w:rsidR="008077CA" w:rsidRDefault="008E2234">
      <w:pPr>
        <w:pStyle w:val="Compact"/>
        <w:numPr>
          <w:ilvl w:val="1"/>
          <w:numId w:val="10"/>
        </w:numPr>
      </w:pPr>
      <w:r>
        <w:t>${#name} − возвращает целое значение длины строки в переменной name;</w:t>
      </w:r>
    </w:p>
    <w:p w14:paraId="29F6FFDD" w14:textId="77777777" w:rsidR="008077CA" w:rsidRDefault="008E2234">
      <w:pPr>
        <w:pStyle w:val="Compact"/>
        <w:numPr>
          <w:ilvl w:val="1"/>
          <w:numId w:val="10"/>
        </w:numPr>
      </w:pPr>
      <w:r>
        <w:t>${name[n]} − обращение к n-му элементу массива;</w:t>
      </w:r>
    </w:p>
    <w:p w14:paraId="03C28446" w14:textId="77777777" w:rsidR="008077CA" w:rsidRDefault="008E2234">
      <w:pPr>
        <w:pStyle w:val="Compact"/>
        <w:numPr>
          <w:ilvl w:val="1"/>
          <w:numId w:val="10"/>
        </w:numPr>
      </w:pPr>
      <w:r>
        <w:t>${name[*]} − перечисляет все элементы массива, разделённые пробелом;</w:t>
      </w:r>
    </w:p>
    <w:p w14:paraId="585933BD" w14:textId="77777777" w:rsidR="008077CA" w:rsidRDefault="008E2234">
      <w:pPr>
        <w:pStyle w:val="Compact"/>
        <w:numPr>
          <w:ilvl w:val="1"/>
          <w:numId w:val="10"/>
        </w:numPr>
      </w:pPr>
      <w:r>
        <w:t>$</w:t>
      </w:r>
      <w:r>
        <w:t>{name[@]} − то же самое, но позволяет учитывать символы пробелы в самих переменных;</w:t>
      </w:r>
    </w:p>
    <w:p w14:paraId="7122D058" w14:textId="77777777" w:rsidR="008077CA" w:rsidRDefault="008E2234">
      <w:pPr>
        <w:pStyle w:val="Compact"/>
        <w:numPr>
          <w:ilvl w:val="1"/>
          <w:numId w:val="10"/>
        </w:numPr>
      </w:pPr>
      <w:r>
        <w:t>${name:-value} − если значение переменной name не определено, то оно будет заменено на указанное value;</w:t>
      </w:r>
    </w:p>
    <w:p w14:paraId="5F9FB561" w14:textId="77777777" w:rsidR="008077CA" w:rsidRDefault="008E2234">
      <w:pPr>
        <w:pStyle w:val="Compact"/>
        <w:numPr>
          <w:ilvl w:val="1"/>
          <w:numId w:val="10"/>
        </w:numPr>
      </w:pPr>
      <w:r>
        <w:t>${name:value} − проверяется факт существования переменной;</w:t>
      </w:r>
    </w:p>
    <w:p w14:paraId="0CFE3C5C" w14:textId="77777777" w:rsidR="008077CA" w:rsidRDefault="008E2234">
      <w:pPr>
        <w:pStyle w:val="Compact"/>
        <w:numPr>
          <w:ilvl w:val="1"/>
          <w:numId w:val="10"/>
        </w:numPr>
      </w:pPr>
      <w:r>
        <w:t>${name=va</w:t>
      </w:r>
      <w:r>
        <w:t>lue} − если name не определено, то ему присваивается значение value;</w:t>
      </w:r>
    </w:p>
    <w:p w14:paraId="105E3B0A" w14:textId="77777777" w:rsidR="008077CA" w:rsidRDefault="008E2234">
      <w:pPr>
        <w:pStyle w:val="Compact"/>
        <w:numPr>
          <w:ilvl w:val="1"/>
          <w:numId w:val="10"/>
        </w:numPr>
      </w:pPr>
      <w:r>
        <w:t>${name?value} − останавливает выполнение, если имя переменной не определено, и выводит value как сообщение об ошибке;</w:t>
      </w:r>
    </w:p>
    <w:p w14:paraId="0A0BA928" w14:textId="77777777" w:rsidR="008077CA" w:rsidRDefault="008E2234">
      <w:pPr>
        <w:pStyle w:val="Compact"/>
        <w:numPr>
          <w:ilvl w:val="1"/>
          <w:numId w:val="10"/>
        </w:numPr>
      </w:pPr>
      <w:r>
        <w:t xml:space="preserve">${name+value} − это выражение работает противоположно ${name-value}. </w:t>
      </w:r>
      <w:r>
        <w:t>Если переменная определена, то подставляется value;</w:t>
      </w:r>
    </w:p>
    <w:p w14:paraId="7C6511AF" w14:textId="77777777" w:rsidR="008077CA" w:rsidRDefault="008E2234">
      <w:pPr>
        <w:pStyle w:val="Compact"/>
        <w:numPr>
          <w:ilvl w:val="1"/>
          <w:numId w:val="10"/>
        </w:numPr>
      </w:pPr>
      <w:r>
        <w:t>${name#pattern} − представляет значение переменной name с удалённым самым коротким левым образцом (pattern);</w:t>
      </w:r>
    </w:p>
    <w:p w14:paraId="4C646295" w14:textId="77777777" w:rsidR="008077CA" w:rsidRDefault="008E2234">
      <w:pPr>
        <w:pStyle w:val="Compact"/>
        <w:numPr>
          <w:ilvl w:val="1"/>
          <w:numId w:val="10"/>
        </w:numPr>
      </w:pPr>
      <w:r>
        <w:t>${#name[*]} и ${#name[@]} − эти выражения возвращают количество элементов в массиве name.</w:t>
      </w:r>
    </w:p>
    <w:p w14:paraId="4226B948" w14:textId="77777777" w:rsidR="008077CA" w:rsidRDefault="008E2234">
      <w:pPr>
        <w:pStyle w:val="1"/>
      </w:pPr>
      <w:bookmarkStart w:id="8" w:name="вывод"/>
      <w:bookmarkStart w:id="9" w:name="_Toc73186466"/>
      <w:bookmarkEnd w:id="6"/>
      <w:r>
        <w:t>Вывод</w:t>
      </w:r>
      <w:bookmarkEnd w:id="9"/>
    </w:p>
    <w:p w14:paraId="629EE01D" w14:textId="77777777" w:rsidR="008077CA" w:rsidRDefault="008E2234">
      <w:pPr>
        <w:pStyle w:val="FirstParagraph"/>
      </w:pPr>
      <w:r>
        <w:t>В ходе выполнения лабораторной работы я изучил основы программирования в оболочке ОС UNIX/Linux и научился писать небольшие командные файлы</w:t>
      </w:r>
      <w:bookmarkEnd w:id="8"/>
    </w:p>
    <w:sectPr w:rsidR="008077C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BF437" w14:textId="77777777" w:rsidR="008E2234" w:rsidRDefault="008E2234">
      <w:pPr>
        <w:spacing w:after="0"/>
      </w:pPr>
      <w:r>
        <w:separator/>
      </w:r>
    </w:p>
  </w:endnote>
  <w:endnote w:type="continuationSeparator" w:id="0">
    <w:p w14:paraId="0DE9B02C" w14:textId="77777777" w:rsidR="008E2234" w:rsidRDefault="008E22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195E2" w14:textId="77777777" w:rsidR="008E2234" w:rsidRDefault="008E2234">
      <w:r>
        <w:separator/>
      </w:r>
    </w:p>
  </w:footnote>
  <w:footnote w:type="continuationSeparator" w:id="0">
    <w:p w14:paraId="1962461E" w14:textId="77777777" w:rsidR="008E2234" w:rsidRDefault="008E22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60D5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1627C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D7477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961ACCD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823BF"/>
    <w:rsid w:val="00784D58"/>
    <w:rsid w:val="008077CA"/>
    <w:rsid w:val="008D6863"/>
    <w:rsid w:val="008E223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4BA1A4"/>
  <w15:docId w15:val="{DE240B5A-B001-4793-BDBE-538563984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823B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00</Words>
  <Characters>10833</Characters>
  <Application>Microsoft Office Word</Application>
  <DocSecurity>0</DocSecurity>
  <Lines>90</Lines>
  <Paragraphs>25</Paragraphs>
  <ScaleCrop>false</ScaleCrop>
  <Company/>
  <LinksUpToDate>false</LinksUpToDate>
  <CharactersWithSpaces>1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Бабков Дмитрий Николаевич</dc:creator>
  <cp:keywords/>
  <cp:lastModifiedBy>Дмитрий Бабков</cp:lastModifiedBy>
  <cp:revision>3</cp:revision>
  <dcterms:created xsi:type="dcterms:W3CDTF">2021-05-29T10:14:00Z</dcterms:created>
  <dcterms:modified xsi:type="dcterms:W3CDTF">2021-05-29T10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